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D23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20B6D">
        <w:rPr>
          <w:rFonts w:eastAsia="Times New Roman" w:cstheme="minorHAnsi"/>
          <w:b/>
        </w:rPr>
        <w:t>69314</w:t>
      </w:r>
    </w:p>
    <w:p w14:paraId="2F6924E5" w14:textId="594E54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20B6D">
        <w:rPr>
          <w:rFonts w:eastAsia="Times New Roman" w:cstheme="minorHAnsi"/>
          <w:b/>
        </w:rPr>
        <w:t>Poornima G</w:t>
      </w:r>
    </w:p>
    <w:p w14:paraId="6FB9233B" w14:textId="437419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20B6D" w:rsidRPr="00E169DA">
          <w:rPr>
            <w:rStyle w:val="Hyperlink"/>
            <w:rFonts w:eastAsia="Times New Roman" w:cstheme="minorHAnsi"/>
            <w:b/>
          </w:rPr>
          <w:t>https://review.jove.com/account/file-uploader?src=21140818</w:t>
        </w:r>
      </w:hyperlink>
      <w:r w:rsidR="00520B6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262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20B6D" w:rsidRPr="00520B6D">
        <w:rPr>
          <w:rStyle w:val="ArticleTitle"/>
          <w:rFonts w:cstheme="minorHAnsi"/>
        </w:rPr>
        <w:t>A Cost-Effective and Minimally Invasive Protocol for Chronic Multi-Site Electroencephalography Recording in Freely Moving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54BB5E" w14:textId="42CCFBCD" w:rsidR="00520B6D" w:rsidRPr="00520B6D" w:rsidRDefault="00520B6D" w:rsidP="00520B6D">
      <w:pPr>
        <w:outlineLvl w:val="0"/>
        <w:rPr>
          <w:rFonts w:eastAsia="Times New Roman" w:cstheme="minorHAnsi"/>
          <w:b/>
          <w:sz w:val="28"/>
          <w:szCs w:val="28"/>
        </w:rPr>
      </w:pPr>
      <w:r w:rsidRPr="00520B6D">
        <w:rPr>
          <w:rFonts w:eastAsia="Times New Roman" w:cstheme="minorHAnsi"/>
          <w:b/>
          <w:sz w:val="28"/>
          <w:szCs w:val="28"/>
        </w:rPr>
        <w:t>Kazi Rafsan Radeen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,2‡</w:t>
      </w:r>
      <w:r w:rsidRPr="00520B6D">
        <w:rPr>
          <w:rFonts w:eastAsia="Times New Roman" w:cstheme="minorHAnsi"/>
          <w:b/>
          <w:sz w:val="28"/>
          <w:szCs w:val="28"/>
        </w:rPr>
        <w:t>, Khadijah Shanazz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3‡</w:t>
      </w:r>
      <w:r w:rsidRPr="00520B6D">
        <w:rPr>
          <w:rFonts w:eastAsia="Times New Roman" w:cstheme="minorHAnsi"/>
          <w:b/>
          <w:sz w:val="28"/>
          <w:szCs w:val="28"/>
        </w:rPr>
        <w:t>, Caili Hao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20B6D">
        <w:rPr>
          <w:rFonts w:eastAsia="Times New Roman" w:cstheme="minorHAnsi"/>
          <w:b/>
          <w:sz w:val="28"/>
          <w:szCs w:val="28"/>
        </w:rPr>
        <w:t>, Danielle Lauren Weiss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20B6D">
        <w:rPr>
          <w:rFonts w:eastAsia="Times New Roman" w:cstheme="minorHAnsi"/>
          <w:b/>
          <w:sz w:val="28"/>
          <w:szCs w:val="28"/>
        </w:rPr>
        <w:t>, David T. Blake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20B6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20B6D">
        <w:rPr>
          <w:rFonts w:eastAsia="Times New Roman" w:cstheme="minorHAnsi"/>
          <w:b/>
          <w:sz w:val="28"/>
          <w:szCs w:val="28"/>
        </w:rPr>
        <w:t>Xingjun</w:t>
      </w:r>
      <w:proofErr w:type="spellEnd"/>
      <w:r w:rsidRPr="00520B6D">
        <w:rPr>
          <w:rFonts w:eastAsia="Times New Roman" w:cstheme="minorHAnsi"/>
          <w:b/>
          <w:sz w:val="28"/>
          <w:szCs w:val="28"/>
        </w:rPr>
        <w:t xml:space="preserve"> Fan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0A4CFDA" w14:textId="77777777" w:rsidR="00520B6D" w:rsidRPr="00520B6D" w:rsidRDefault="00520B6D" w:rsidP="00520B6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DC6BBB5" w14:textId="7777777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20B6D">
        <w:rPr>
          <w:rFonts w:eastAsia="Times New Roman" w:cstheme="minorHAnsi"/>
          <w:bCs/>
          <w:sz w:val="28"/>
          <w:szCs w:val="28"/>
        </w:rPr>
        <w:t>Department of Cellular Biology and Anatomy, Medical College of Georgia at Augusta University, Augusta, GA 30912</w:t>
      </w:r>
    </w:p>
    <w:p w14:paraId="3C1BDC9B" w14:textId="7777777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20B6D">
        <w:rPr>
          <w:rFonts w:eastAsia="Times New Roman" w:cstheme="minorHAnsi"/>
          <w:bCs/>
          <w:sz w:val="28"/>
          <w:szCs w:val="28"/>
        </w:rPr>
        <w:t xml:space="preserve">National Institute of Biotechnology, Dhaka, Bangladesh </w:t>
      </w:r>
    </w:p>
    <w:p w14:paraId="13EAF596" w14:textId="7777777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20B6D">
        <w:rPr>
          <w:rFonts w:eastAsia="Times New Roman" w:cstheme="minorHAnsi"/>
          <w:bCs/>
          <w:sz w:val="28"/>
          <w:szCs w:val="28"/>
        </w:rPr>
        <w:t>Department of Neuroscience and Regenerative Medicine, Medical College of Georgia at Augusta University, Augusta, GA 30912</w:t>
      </w:r>
    </w:p>
    <w:p w14:paraId="33CD999C" w14:textId="37DC35B6" w:rsidR="00D6314B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20B6D">
        <w:rPr>
          <w:rFonts w:eastAsia="Times New Roman" w:cstheme="minorHAnsi"/>
          <w:bCs/>
          <w:sz w:val="28"/>
          <w:szCs w:val="28"/>
        </w:rPr>
        <w:t>Department of Neurology, Medical College of Georgia at Augusta University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2369F2" w14:textId="30ABC317" w:rsidR="00520B6D" w:rsidRPr="00520B6D" w:rsidRDefault="00520B6D" w:rsidP="00EC3C46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vertAlign w:val="superscript"/>
        </w:rPr>
        <w:t xml:space="preserve">* </w:t>
      </w:r>
      <w:r>
        <w:rPr>
          <w:rFonts w:eastAsia="Times New Roman" w:cstheme="minorHAnsi"/>
          <w:bCs/>
        </w:rPr>
        <w:t>These a</w:t>
      </w:r>
      <w:r w:rsidRPr="00520B6D">
        <w:rPr>
          <w:rFonts w:eastAsia="Times New Roman" w:cstheme="minorHAnsi"/>
          <w:bCs/>
        </w:rPr>
        <w:t>uthors contribute</w:t>
      </w:r>
      <w:r>
        <w:rPr>
          <w:rFonts w:eastAsia="Times New Roman" w:cstheme="minorHAnsi"/>
          <w:bCs/>
        </w:rPr>
        <w:t>d</w:t>
      </w:r>
      <w:r w:rsidRPr="00520B6D">
        <w:rPr>
          <w:rFonts w:eastAsia="Times New Roman" w:cstheme="minorHAnsi"/>
          <w:bCs/>
        </w:rPr>
        <w:t xml:space="preserve">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51E833E" w14:textId="2AA1A00F" w:rsidR="00520B6D" w:rsidRPr="00520B6D" w:rsidRDefault="00520B6D" w:rsidP="00520B6D">
      <w:pPr>
        <w:outlineLvl w:val="0"/>
        <w:rPr>
          <w:rFonts w:eastAsia="Times New Roman" w:cstheme="minorHAnsi"/>
        </w:rPr>
      </w:pPr>
      <w:bookmarkStart w:id="0" w:name="_Hlk25233958"/>
      <w:r w:rsidRPr="00520B6D">
        <w:rPr>
          <w:rFonts w:eastAsia="Times New Roman" w:cstheme="minorHAnsi"/>
        </w:rPr>
        <w:t>David T. Blake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dblake@augusta.edu</w:t>
      </w:r>
    </w:p>
    <w:p w14:paraId="5196A52A" w14:textId="1361D128" w:rsidR="004E0C5A" w:rsidRDefault="00520B6D" w:rsidP="00520B6D">
      <w:pPr>
        <w:outlineLvl w:val="0"/>
        <w:rPr>
          <w:rFonts w:eastAsia="Times New Roman" w:cstheme="minorHAnsi"/>
        </w:rPr>
      </w:pPr>
      <w:proofErr w:type="spellStart"/>
      <w:r w:rsidRPr="00520B6D">
        <w:rPr>
          <w:rFonts w:eastAsia="Times New Roman" w:cstheme="minorHAnsi"/>
        </w:rPr>
        <w:t>Xingjun</w:t>
      </w:r>
      <w:proofErr w:type="spellEnd"/>
      <w:r w:rsidRPr="00520B6D">
        <w:rPr>
          <w:rFonts w:eastAsia="Times New Roman" w:cstheme="minorHAnsi"/>
        </w:rPr>
        <w:t xml:space="preserve"> Fan 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xfan@august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2DD44E" w14:textId="55F153C3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Kazi Rafsan Radeen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  <w:t>kradeen@augusta.edu</w:t>
      </w:r>
    </w:p>
    <w:p w14:paraId="4636778C" w14:textId="082386A6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 xml:space="preserve">Khadijah </w:t>
      </w:r>
      <w:proofErr w:type="spellStart"/>
      <w:r w:rsidRPr="00520B6D">
        <w:rPr>
          <w:rFonts w:ascii="Calibri" w:eastAsia="Calibri" w:hAnsi="Calibri" w:cs="Calibri"/>
          <w:color w:val="auto"/>
        </w:rPr>
        <w:t>Shanazz</w:t>
      </w:r>
      <w:proofErr w:type="spellEnd"/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hyperlink r:id="rId8" w:history="1">
        <w:r w:rsidRPr="00520B6D">
          <w:rPr>
            <w:rFonts w:ascii="Calibri" w:eastAsia="Calibri" w:hAnsi="Calibri" w:cs="Calibri"/>
            <w:color w:val="0000FF"/>
            <w:u w:val="single"/>
          </w:rPr>
          <w:t>kshanazz@augusta.edu</w:t>
        </w:r>
      </w:hyperlink>
      <w:r w:rsidRPr="00520B6D">
        <w:rPr>
          <w:rFonts w:ascii="Calibri" w:eastAsia="Calibri" w:hAnsi="Calibri" w:cs="Calibri"/>
          <w:color w:val="auto"/>
        </w:rPr>
        <w:t>; khadijah.shanazzlab@gmail.com</w:t>
      </w:r>
    </w:p>
    <w:p w14:paraId="32950D14" w14:textId="151CACF2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Caili Hao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  <w:t>chao@augusta.edu</w:t>
      </w:r>
    </w:p>
    <w:p w14:paraId="12916965" w14:textId="3832EF8C" w:rsidR="003B5E26" w:rsidRPr="00B07A3B" w:rsidRDefault="00520B6D" w:rsidP="00520B6D">
      <w:pPr>
        <w:outlineLvl w:val="0"/>
        <w:rPr>
          <w:rFonts w:cstheme="minorHAnsi"/>
          <w:b/>
          <w:sz w:val="22"/>
          <w:szCs w:val="22"/>
        </w:rPr>
      </w:pPr>
      <w:r w:rsidRPr="00520B6D">
        <w:rPr>
          <w:rFonts w:ascii="Calibri" w:eastAsia="Calibri" w:hAnsi="Calibri" w:cs="Calibri"/>
          <w:color w:val="auto"/>
        </w:rPr>
        <w:t>Danielle Lauren Weiss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hyperlink r:id="rId9" w:history="1">
        <w:r w:rsidRPr="00520B6D">
          <w:rPr>
            <w:rFonts w:ascii="Calibri" w:eastAsia="Calibri" w:hAnsi="Calibri" w:cs="Calibri"/>
            <w:color w:val="0000FF"/>
            <w:u w:val="single"/>
          </w:rPr>
          <w:t>dweiss@augusta.edu</w:t>
        </w:r>
      </w:hyperlink>
    </w:p>
    <w:p w14:paraId="6F8C6389" w14:textId="77777777" w:rsidR="00520B6D" w:rsidRPr="00520B6D" w:rsidRDefault="00520B6D" w:rsidP="00520B6D">
      <w:pPr>
        <w:outlineLvl w:val="0"/>
        <w:rPr>
          <w:rFonts w:eastAsia="Times New Roman" w:cstheme="minorHAnsi"/>
        </w:rPr>
      </w:pPr>
      <w:r w:rsidRPr="00520B6D">
        <w:rPr>
          <w:rFonts w:eastAsia="Times New Roman" w:cstheme="minorHAnsi"/>
        </w:rPr>
        <w:t>David T. Blake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dblake@augusta.edu</w:t>
      </w:r>
    </w:p>
    <w:p w14:paraId="77D374B4" w14:textId="77777777" w:rsidR="00520B6D" w:rsidRDefault="00520B6D" w:rsidP="00520B6D">
      <w:pPr>
        <w:outlineLvl w:val="0"/>
        <w:rPr>
          <w:rFonts w:eastAsia="Times New Roman" w:cstheme="minorHAnsi"/>
        </w:rPr>
      </w:pPr>
      <w:proofErr w:type="spellStart"/>
      <w:r w:rsidRPr="00520B6D">
        <w:rPr>
          <w:rFonts w:eastAsia="Times New Roman" w:cstheme="minorHAnsi"/>
        </w:rPr>
        <w:t>Xingjun</w:t>
      </w:r>
      <w:proofErr w:type="spellEnd"/>
      <w:r w:rsidRPr="00520B6D">
        <w:rPr>
          <w:rFonts w:eastAsia="Times New Roman" w:cstheme="minorHAnsi"/>
        </w:rPr>
        <w:t xml:space="preserve"> Fan 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xfan@augusta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9F3D1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120F">
        <w:rPr>
          <w:rFonts w:cstheme="minorHAnsi"/>
          <w:bCs/>
          <w:sz w:val="22"/>
          <w:szCs w:val="22"/>
        </w:rPr>
        <w:t>23</w:t>
      </w:r>
    </w:p>
    <w:p w14:paraId="5AAC9C6C" w14:textId="4431226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120F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AAF402E" w:rsidR="00FF25E5" w:rsidRDefault="00FF25E5" w:rsidP="00520B6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20B6D" w:rsidRPr="00520B6D">
        <w:rPr>
          <w:rFonts w:eastAsia="Times New Roman" w:cstheme="minorHAnsi"/>
        </w:rPr>
        <w:t>Augusta University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1FADE1C" w:rsidR="00CE10F2" w:rsidRDefault="00C812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120F">
        <w:rPr>
          <w:rFonts w:cstheme="minorHAnsi"/>
          <w:b/>
          <w:bCs/>
        </w:rPr>
        <w:t xml:space="preserve">Preparing Plug Pins </w:t>
      </w:r>
      <w:r w:rsidRPr="00C8120F">
        <w:rPr>
          <w:rFonts w:cstheme="minorHAnsi"/>
          <w:b/>
          <w:bCs/>
        </w:rPr>
        <w:t xml:space="preserve">with </w:t>
      </w:r>
      <w:r w:rsidRPr="00C8120F">
        <w:rPr>
          <w:rFonts w:cstheme="minorHAnsi"/>
          <w:b/>
          <w:bCs/>
        </w:rPr>
        <w:t xml:space="preserve">Electrode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5572B8" w14:textId="598793E4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To begin, use a USB type B female plug with 5 pins and solder it with a 0.003-inch platinum-iridium wire </w:t>
      </w:r>
      <w:r w:rsidRPr="00EB3E7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Do not use the fourth pin, as it is the ground pin, and instead use the other 4 pins to connect the electrodes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461EBF9B" w14:textId="1757F1DC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WIDE: Talent holding a USB type B female plug and platinum-iridium wire on the workbench.</w:t>
      </w:r>
      <w:r>
        <w:rPr>
          <w:lang w:val="en-IN" w:eastAsia="en-IN"/>
        </w:rPr>
        <w:t xml:space="preserve"> </w:t>
      </w:r>
      <w:r w:rsidRPr="004853C3">
        <w:rPr>
          <w:b/>
          <w:bCs/>
          <w:lang w:val="en-IN" w:eastAsia="en-IN"/>
        </w:rPr>
        <w:t xml:space="preserve">TXT: </w:t>
      </w:r>
      <w:r w:rsidRPr="004853C3">
        <w:rPr>
          <w:b/>
          <w:bCs/>
          <w:lang w:eastAsia="en-IN"/>
        </w:rPr>
        <w:t>Remove the coating from the wire before</w:t>
      </w:r>
      <w:r>
        <w:rPr>
          <w:b/>
          <w:bCs/>
          <w:lang w:eastAsia="en-IN"/>
        </w:rPr>
        <w:t>hand</w:t>
      </w:r>
      <w:r w:rsidRPr="00EB3E76">
        <w:rPr>
          <w:lang w:eastAsia="en-IN"/>
        </w:rPr>
        <w:t xml:space="preserve"> </w:t>
      </w:r>
    </w:p>
    <w:p w14:paraId="1363F46B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soldering process showing the wire attached to pins, with the ground pin left unused.</w:t>
      </w:r>
    </w:p>
    <w:p w14:paraId="47F15618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CA472C7" w14:textId="29569583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Bend the pins by approximately 45 degree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w</w:t>
      </w:r>
      <w:r w:rsidRPr="00EB3E76">
        <w:rPr>
          <w:lang w:eastAsia="en-IN"/>
        </w:rPr>
        <w:t xml:space="preserve">rap the wires around each pin twice to ensure a strong connection that will not come off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BD4283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bending the plug pins using precision pliers.</w:t>
      </w:r>
    </w:p>
    <w:p w14:paraId="2516A8DC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wrapping the platinum-iridium wires around the bent pins.</w:t>
      </w:r>
    </w:p>
    <w:p w14:paraId="4F766FB1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158B737" w14:textId="1B40CC4C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EB3E76">
        <w:rPr>
          <w:lang w:eastAsia="en-IN"/>
        </w:rPr>
        <w:t xml:space="preserve">pply a small amount of solder rosin flux paste to each pin to clean the surface for effective soldering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7379BB21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applying solder rosin flux paste onto the pins with a small applicator.</w:t>
      </w:r>
    </w:p>
    <w:p w14:paraId="76AB252E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00CCE76" w14:textId="3DAA060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EB3E76">
        <w:rPr>
          <w:lang w:eastAsia="en-IN"/>
        </w:rPr>
        <w:t xml:space="preserve">lace a small piece of solder wire on each pi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Using a soldering iron, melt the </w:t>
      </w:r>
      <w:r w:rsidRPr="00EB3E76">
        <w:rPr>
          <w:lang w:eastAsia="en-IN"/>
        </w:rPr>
        <w:lastRenderedPageBreak/>
        <w:t xml:space="preserve">solder wire to permanently attach the platinum-iridium wire to the pin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265946E2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placing solder wire on the pins.</w:t>
      </w:r>
    </w:p>
    <w:p w14:paraId="4A01008D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soldering iron melting the solder wire and fixing the platinum-iridium wire to the pin.</w:t>
      </w:r>
    </w:p>
    <w:p w14:paraId="0B360951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0E3EA53F" w14:textId="3DBAE2A1" w:rsidR="004853C3" w:rsidRPr="00C8120F" w:rsidRDefault="00C8120F" w:rsidP="00C8120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8120F">
        <w:rPr>
          <w:b/>
          <w:bCs/>
          <w:lang w:val="en-IN" w:eastAsia="en-IN"/>
        </w:rPr>
        <w:t>Animal Preparation Before Implantation</w:t>
      </w:r>
    </w:p>
    <w:p w14:paraId="451CA6DB" w14:textId="4F2A32B2" w:rsidR="004853C3" w:rsidRPr="00EB3E76" w:rsidRDefault="00C8120F" w:rsidP="00C8120F">
      <w:pPr>
        <w:pStyle w:val="ShotDescription"/>
        <w:ind w:left="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2079870"/>
          <w:placeholder>
            <w:docPart w:val="987533FE428A4E93B092738890DC05B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37F00C2" w14:textId="4DEEE560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Mount the </w:t>
      </w:r>
      <w:r>
        <w:rPr>
          <w:lang w:eastAsia="en-IN"/>
        </w:rPr>
        <w:t xml:space="preserve">anesthetized </w:t>
      </w:r>
      <w:r w:rsidRPr="00EB3E76">
        <w:rPr>
          <w:lang w:eastAsia="en-IN"/>
        </w:rPr>
        <w:t xml:space="preserve">mouse on a stereotaxic stage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</w:t>
      </w:r>
      <w:r>
        <w:rPr>
          <w:lang w:eastAsia="en-IN"/>
        </w:rPr>
        <w:t>After confirming deep anesthesia, s</w:t>
      </w:r>
      <w:r w:rsidRPr="00EB3E76">
        <w:rPr>
          <w:lang w:eastAsia="en-IN"/>
        </w:rPr>
        <w:t>tart the isoflurane</w:t>
      </w:r>
      <w:r>
        <w:rPr>
          <w:lang w:eastAsia="en-IN"/>
        </w:rPr>
        <w:t>-</w:t>
      </w:r>
      <w:r w:rsidRPr="00EB3E76">
        <w:rPr>
          <w:lang w:eastAsia="en-IN"/>
        </w:rPr>
        <w:t xml:space="preserve">oxygen ventilator on the nose at a rate of 1.5 percent volume per volume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51B9EC20" w14:textId="180AD558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mounting the</w:t>
      </w:r>
      <w:r>
        <w:rPr>
          <w:lang w:val="en-IN" w:eastAsia="en-IN"/>
        </w:rPr>
        <w:t xml:space="preserve"> anesthetized </w:t>
      </w:r>
      <w:r w:rsidRPr="00EB3E76">
        <w:rPr>
          <w:lang w:val="en-IN" w:eastAsia="en-IN"/>
        </w:rPr>
        <w:t>mouse onto the stereotaxic stage.</w:t>
      </w:r>
      <w:r>
        <w:rPr>
          <w:lang w:val="en-IN" w:eastAsia="en-IN"/>
        </w:rPr>
        <w:t xml:space="preserve"> </w:t>
      </w:r>
      <w:r w:rsidRPr="004853C3">
        <w:rPr>
          <w:b/>
          <w:bCs/>
          <w:lang w:val="en-IN" w:eastAsia="en-IN"/>
        </w:rPr>
        <w:t>TXT: Anesthesia</w:t>
      </w:r>
      <w:commentRangeStart w:id="2"/>
      <w:r w:rsidRPr="004853C3">
        <w:rPr>
          <w:b/>
          <w:bCs/>
          <w:lang w:val="en-IN" w:eastAsia="en-IN"/>
        </w:rPr>
        <w:t>: Isoflurane</w:t>
      </w:r>
      <w:r>
        <w:rPr>
          <w:lang w:val="en-IN" w:eastAsia="en-IN"/>
        </w:rPr>
        <w:t xml:space="preserve">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13C2A6CF" w14:textId="243ACBBB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 xml:space="preserve">Talent </w:t>
      </w:r>
      <w:r>
        <w:rPr>
          <w:lang w:val="en-IN" w:eastAsia="en-IN"/>
        </w:rPr>
        <w:t>turning on</w:t>
      </w:r>
      <w:r w:rsidRPr="00EB3E76">
        <w:rPr>
          <w:lang w:val="en-IN" w:eastAsia="en-IN"/>
        </w:rPr>
        <w:t xml:space="preserve"> the isoflurane/oxygen ventilator.</w:t>
      </w:r>
    </w:p>
    <w:p w14:paraId="221133F5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D85FFB5" w14:textId="69926D43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EB3E76">
        <w:rPr>
          <w:lang w:eastAsia="en-IN"/>
        </w:rPr>
        <w:t xml:space="preserve">nject the mouse with carprofen at 5 milligrams per kilogram to reduce inflammation and pai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Inject dexamethasone at 0.1 milligrams per kilogram intramuscularly to reduce inflammation and brain swell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. Apply eye ointment to prevent the eyes from drying during anesthesia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08AF988D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injecting carprofen into the mouse.</w:t>
      </w:r>
    </w:p>
    <w:p w14:paraId="537C0BE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injecting dexamethasone intramuscularly.</w:t>
      </w:r>
    </w:p>
    <w:p w14:paraId="58E0621F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applying eye ointment to the mouse’s eyes.</w:t>
      </w:r>
    </w:p>
    <w:p w14:paraId="2E44CA7D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33211F9F" w14:textId="0B99E0CF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Pr="00EB3E76">
        <w:rPr>
          <w:lang w:eastAsia="en-IN"/>
        </w:rPr>
        <w:t>emov</w:t>
      </w:r>
      <w:r>
        <w:rPr>
          <w:lang w:eastAsia="en-IN"/>
        </w:rPr>
        <w:t>ing</w:t>
      </w:r>
      <w:r w:rsidRPr="00EB3E76">
        <w:rPr>
          <w:lang w:eastAsia="en-IN"/>
        </w:rPr>
        <w:t xml:space="preserve"> the fur</w:t>
      </w:r>
      <w:r>
        <w:rPr>
          <w:lang w:eastAsia="en-IN"/>
        </w:rPr>
        <w:t>,</w:t>
      </w:r>
      <w:r w:rsidRPr="00EB3E76">
        <w:rPr>
          <w:lang w:eastAsia="en-IN"/>
        </w:rPr>
        <w:t xml:space="preserve"> </w:t>
      </w:r>
      <w:r>
        <w:rPr>
          <w:lang w:eastAsia="en-IN"/>
        </w:rPr>
        <w:t>c</w:t>
      </w:r>
      <w:r w:rsidRPr="00EB3E76">
        <w:rPr>
          <w:lang w:eastAsia="en-IN"/>
        </w:rPr>
        <w:t xml:space="preserve">lean the incision site </w:t>
      </w:r>
      <w:r>
        <w:rPr>
          <w:lang w:eastAsia="en-IN"/>
        </w:rPr>
        <w:t xml:space="preserve">on the skull </w:t>
      </w:r>
      <w:r w:rsidRPr="00EB3E76">
        <w:rPr>
          <w:lang w:eastAsia="en-IN"/>
        </w:rPr>
        <w:t xml:space="preserve">with 70 percent ethanol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 followed by iodine pads while following aseptic technique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20AD70C7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leaning the exposed skin with 70 percent ethanol.</w:t>
      </w:r>
    </w:p>
    <w:p w14:paraId="38CC4AC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swabbing the incision site with iodine pads.</w:t>
      </w:r>
    </w:p>
    <w:p w14:paraId="4E302F05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105C7408" w14:textId="06C43E30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ext, use a scalpel to make a single clear incision in the middle of the head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Cut around the incision to expose the site of electrode implantation while ensuring that muscles are not exposed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5DC06EF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making a precise incision with a scalpel.</w:t>
      </w:r>
    </w:p>
    <w:p w14:paraId="2502E939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arefully cutting around the incision to expose the skull.</w:t>
      </w:r>
    </w:p>
    <w:p w14:paraId="4A6A702E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BBA06D8" w14:textId="0BFE0EB2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lastRenderedPageBreak/>
        <w:t xml:space="preserve">Wash the skull surface with 0.9 percent sodium chloride solut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Dry the surface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s</w:t>
      </w:r>
      <w:r w:rsidRPr="00EB3E76">
        <w:rPr>
          <w:lang w:eastAsia="en-IN"/>
        </w:rPr>
        <w:t xml:space="preserve">crub the skull with cotton swabs dipped in hydrogen peroxide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 xml:space="preserve">. Use a scalpel to remove any remaining connective tissue on the bone </w:t>
      </w:r>
      <w:r w:rsidRPr="00EB3E76">
        <w:rPr>
          <w:b/>
          <w:bCs/>
          <w:lang w:eastAsia="en-IN"/>
        </w:rPr>
        <w:t>[4]</w:t>
      </w:r>
      <w:r w:rsidRPr="00EB3E76">
        <w:rPr>
          <w:lang w:eastAsia="en-IN"/>
        </w:rPr>
        <w:t xml:space="preserve">. </w:t>
      </w:r>
    </w:p>
    <w:p w14:paraId="2AA5963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rinsing the exposed skull surface with sodium chloride solution.</w:t>
      </w:r>
    </w:p>
    <w:p w14:paraId="2D7F83E2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drying the skull with sterile gauze.</w:t>
      </w:r>
    </w:p>
    <w:p w14:paraId="0FF343C8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scrubbing the skull with cotton swabs dipped in hydrogen peroxide.</w:t>
      </w:r>
    </w:p>
    <w:p w14:paraId="027BF87F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removing residual connective tissue from the bone with a scalpel.</w:t>
      </w:r>
    </w:p>
    <w:p w14:paraId="408E30CC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2CD26019" w14:textId="53EA2B73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1 minute, w</w:t>
      </w:r>
      <w:r w:rsidRPr="00EB3E76">
        <w:rPr>
          <w:lang w:eastAsia="en-IN"/>
        </w:rPr>
        <w:t xml:space="preserve">ash the surface again with 0.9 percent sodium chloride solut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and dry it before drill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1DBD757A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rinsing the skull surface with sodium chloride solution.</w:t>
      </w:r>
    </w:p>
    <w:p w14:paraId="08508D5C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drying the skull with sterile gauze.</w:t>
      </w:r>
    </w:p>
    <w:p w14:paraId="453E0968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154BB334" w14:textId="7777777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Use a dental drill to roughen the skull surface to promote acrylic adhes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14268EE3" w14:textId="77777777" w:rsidR="004853C3" w:rsidRPr="00EB3E76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drilling the surface of the skull with a dental drill.</w:t>
      </w:r>
    </w:p>
    <w:p w14:paraId="26444866" w14:textId="77777777" w:rsidR="004853C3" w:rsidRDefault="004853C3" w:rsidP="004853C3"/>
    <w:p w14:paraId="249A31CB" w14:textId="77777777" w:rsidR="004853C3" w:rsidRDefault="004853C3" w:rsidP="004853C3"/>
    <w:p w14:paraId="4A751030" w14:textId="77777777" w:rsidR="004853C3" w:rsidRDefault="004853C3" w:rsidP="004853C3"/>
    <w:p w14:paraId="07FADA4E" w14:textId="5A90C1A5" w:rsidR="004853C3" w:rsidRDefault="00C8120F" w:rsidP="00C8120F">
      <w:pPr>
        <w:pStyle w:val="ListParagraph"/>
        <w:numPr>
          <w:ilvl w:val="0"/>
          <w:numId w:val="3"/>
        </w:numPr>
        <w:rPr>
          <w:b/>
          <w:bCs/>
        </w:rPr>
      </w:pPr>
      <w:r w:rsidRPr="00C8120F">
        <w:rPr>
          <w:b/>
          <w:bCs/>
        </w:rPr>
        <w:t xml:space="preserve">Implanting Electrodes </w:t>
      </w:r>
    </w:p>
    <w:p w14:paraId="07E116A3" w14:textId="77777777" w:rsidR="00C8120F" w:rsidRPr="00C8120F" w:rsidRDefault="00C8120F" w:rsidP="00C8120F">
      <w:pPr>
        <w:pStyle w:val="ListParagraph"/>
        <w:ind w:left="360"/>
        <w:rPr>
          <w:b/>
          <w:bCs/>
        </w:rPr>
      </w:pPr>
    </w:p>
    <w:p w14:paraId="3D95A626" w14:textId="0962C7F2" w:rsidR="004853C3" w:rsidRDefault="00C8120F" w:rsidP="004853C3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23234245"/>
          <w:placeholder>
            <w:docPart w:val="61D5F5B7B1DB4EDBA18845A374A9923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113C20B" w14:textId="5676B33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Measure and mark the electrode implantation sites at anteroposterior positions </w:t>
      </w:r>
      <w:commentRangeStart w:id="3"/>
      <w:r>
        <w:rPr>
          <w:lang w:eastAsia="en-IN"/>
        </w:rPr>
        <w:t xml:space="preserve">plus </w:t>
      </w:r>
      <w:r w:rsidRPr="00EB3E76">
        <w:rPr>
          <w:lang w:eastAsia="en-IN"/>
        </w:rPr>
        <w:t xml:space="preserve">2 and </w:t>
      </w:r>
      <w:r>
        <w:rPr>
          <w:lang w:eastAsia="en-IN"/>
        </w:rPr>
        <w:t xml:space="preserve">minus </w:t>
      </w:r>
      <w:r w:rsidRPr="00EB3E76">
        <w:rPr>
          <w:lang w:eastAsia="en-IN"/>
        </w:rPr>
        <w:t xml:space="preserve">4, and mediolateral positions </w:t>
      </w:r>
      <w:r>
        <w:rPr>
          <w:lang w:eastAsia="en-IN"/>
        </w:rPr>
        <w:t xml:space="preserve">plus or minus </w:t>
      </w:r>
      <w:r w:rsidRPr="00EB3E76">
        <w:rPr>
          <w:lang w:eastAsia="en-IN"/>
        </w:rPr>
        <w:t>1.5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EB3E76">
        <w:rPr>
          <w:lang w:eastAsia="en-IN"/>
        </w:rPr>
        <w:t xml:space="preserve">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5E07E959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marking the skull with precise electrode implantation coordinates using a fine surgical marker.</w:t>
      </w:r>
    </w:p>
    <w:p w14:paraId="0B5EA714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08FF4DD" w14:textId="6B2993EE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>Drill the surface of the skull with 1.4</w:t>
      </w:r>
      <w:r>
        <w:rPr>
          <w:lang w:eastAsia="en-IN"/>
        </w:rPr>
        <w:t>-</w:t>
      </w:r>
      <w:r w:rsidRPr="00EB3E76">
        <w:rPr>
          <w:lang w:eastAsia="en-IN"/>
        </w:rPr>
        <w:t xml:space="preserve">millimeter drill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i</w:t>
      </w:r>
      <w:r w:rsidRPr="00EB3E76">
        <w:rPr>
          <w:lang w:eastAsia="en-IN"/>
        </w:rPr>
        <w:t xml:space="preserve">nsert 4 bone screws of 1.5 </w:t>
      </w:r>
      <w:proofErr w:type="spellStart"/>
      <w:r w:rsidRPr="00EB3E76">
        <w:rPr>
          <w:lang w:eastAsia="en-IN"/>
        </w:rPr>
        <w:t>millimeters</w:t>
      </w:r>
      <w:proofErr w:type="spellEnd"/>
      <w:r w:rsidRPr="00EB3E76">
        <w:rPr>
          <w:lang w:eastAsia="en-IN"/>
        </w:rPr>
        <w:t xml:space="preserve"> into the drilled sites using precision screwdrivers </w:t>
      </w:r>
      <w:r w:rsidRPr="00EB3E7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Ensure the screws touch only the surface and do not enter the brain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5DB1B3F3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 xml:space="preserve">Close-up of the talent drilling the skull surface with a 1.4 </w:t>
      </w:r>
      <w:proofErr w:type="spellStart"/>
      <w:r w:rsidRPr="00EB3E76">
        <w:rPr>
          <w:lang w:val="en-IN" w:eastAsia="en-IN"/>
        </w:rPr>
        <w:t>millimeter</w:t>
      </w:r>
      <w:proofErr w:type="spellEnd"/>
      <w:r w:rsidRPr="00EB3E76">
        <w:rPr>
          <w:lang w:val="en-IN" w:eastAsia="en-IN"/>
        </w:rPr>
        <w:t xml:space="preserve"> drill.</w:t>
      </w:r>
    </w:p>
    <w:p w14:paraId="05516040" w14:textId="43101496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placing bone screws into the skull using precision screwdrivers.</w:t>
      </w:r>
      <w:r>
        <w:rPr>
          <w:lang w:val="en-IN" w:eastAsia="en-IN"/>
        </w:rPr>
        <w:t xml:space="preserve"> </w:t>
      </w:r>
      <w:r w:rsidRPr="004853C3">
        <w:rPr>
          <w:b/>
          <w:bCs/>
          <w:lang w:val="en-IN" w:eastAsia="en-IN"/>
        </w:rPr>
        <w:t xml:space="preserve">TXT: Do </w:t>
      </w:r>
      <w:r w:rsidRPr="004853C3">
        <w:rPr>
          <w:b/>
          <w:bCs/>
          <w:lang w:eastAsia="en-IN"/>
        </w:rPr>
        <w:t>not penetrate through the bone</w:t>
      </w:r>
    </w:p>
    <w:p w14:paraId="1DE62B1A" w14:textId="5AF29735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screws secured on the skull surface.</w:t>
      </w:r>
    </w:p>
    <w:p w14:paraId="330FB441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2105299" w14:textId="4BC42EA9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w</w:t>
      </w:r>
      <w:r w:rsidRPr="00EB3E76">
        <w:rPr>
          <w:lang w:eastAsia="en-IN"/>
        </w:rPr>
        <w:t xml:space="preserve">ash the skull with 0.9 percent sodium chloride solution if blood is present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Wait until the surface is completely dry </w:t>
      </w:r>
      <w:r w:rsidRPr="00EB3E7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Pr="00EB3E76">
        <w:rPr>
          <w:lang w:eastAsia="en-IN"/>
        </w:rPr>
        <w:t xml:space="preserve"> </w:t>
      </w:r>
    </w:p>
    <w:p w14:paraId="673D7C5D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rinsing the skull with sodium chloride solution.</w:t>
      </w:r>
    </w:p>
    <w:p w14:paraId="3CD8F23F" w14:textId="648721F1" w:rsidR="004853C3" w:rsidRP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ointing to the dry</w:t>
      </w:r>
      <w:r w:rsidRPr="00EB3E76">
        <w:rPr>
          <w:lang w:val="en-IN" w:eastAsia="en-IN"/>
        </w:rPr>
        <w:t xml:space="preserve"> skull.</w:t>
      </w:r>
      <w:r>
        <w:rPr>
          <w:lang w:val="en-IN" w:eastAsia="en-IN"/>
        </w:rPr>
        <w:t xml:space="preserve"> </w:t>
      </w:r>
      <w:r w:rsidRPr="004853C3">
        <w:rPr>
          <w:b/>
          <w:bCs/>
          <w:lang w:val="en-IN" w:eastAsia="en-IN"/>
        </w:rPr>
        <w:t xml:space="preserve">TXT: </w:t>
      </w:r>
      <w:r w:rsidRPr="004853C3">
        <w:rPr>
          <w:b/>
          <w:bCs/>
          <w:lang w:eastAsia="en-IN"/>
        </w:rPr>
        <w:t>Use a vacuum if necessary to remove excess fluid</w:t>
      </w:r>
      <w:r w:rsidRPr="00EB3E76">
        <w:rPr>
          <w:lang w:eastAsia="en-IN"/>
        </w:rPr>
        <w:t xml:space="preserve"> </w:t>
      </w:r>
    </w:p>
    <w:p w14:paraId="1141CF4A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413D69BB" w14:textId="6839E13F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Wrap the wires from the USB connector around each screw 2 to 4 time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c</w:t>
      </w:r>
      <w:r w:rsidRPr="00EB3E76">
        <w:rPr>
          <w:lang w:eastAsia="en-IN"/>
        </w:rPr>
        <w:t xml:space="preserve">ut off any excess wire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6C0E152E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wrapping platinum-iridium wires around screws.</w:t>
      </w:r>
    </w:p>
    <w:p w14:paraId="734F7547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utting the excess wire with fine scissors.</w:t>
      </w:r>
    </w:p>
    <w:p w14:paraId="31113924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4A531077" w14:textId="3C571B8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Apply a small drop of super glue on the top of each screw and </w:t>
      </w:r>
      <w:r>
        <w:rPr>
          <w:lang w:eastAsia="en-IN"/>
        </w:rPr>
        <w:t>let</w:t>
      </w:r>
      <w:r w:rsidRPr="00EB3E76">
        <w:rPr>
          <w:lang w:eastAsia="en-IN"/>
        </w:rPr>
        <w:t xml:space="preserve"> it dry to strengthen the connect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Ensure that the connector is positioned in the middle of the skull without touching the skull or electrode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6FAB7FD1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applying a drop of super glue on each screw.</w:t>
      </w:r>
    </w:p>
    <w:p w14:paraId="215365EB" w14:textId="769BBEEB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Pr="00EB3E76">
        <w:rPr>
          <w:lang w:val="en-IN" w:eastAsia="en-IN"/>
        </w:rPr>
        <w:t>hot of the connector fixed in the middle of the skull.</w:t>
      </w:r>
    </w:p>
    <w:p w14:paraId="02D1D165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1779BEEB" w14:textId="3C1EFEC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EB3E76">
        <w:rPr>
          <w:lang w:eastAsia="en-IN"/>
        </w:rPr>
        <w:t xml:space="preserve">lowly build the headcap using cyanoacrylate, applying thin layers to prevent overheating of the bone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</w:t>
      </w:r>
      <w:r>
        <w:rPr>
          <w:lang w:eastAsia="en-IN"/>
        </w:rPr>
        <w:t xml:space="preserve">Using dental cement, attach a large screw to the flat surface of the connector </w:t>
      </w:r>
      <w:r w:rsidRPr="00EB3E76">
        <w:rPr>
          <w:lang w:eastAsia="en-IN"/>
        </w:rPr>
        <w:t xml:space="preserve">to facilitate USB cable plugging </w:t>
      </w:r>
      <w:r w:rsidRPr="00EB3E7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349DE8FB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arefully applying cyanoacrylate layer by layer to build the headcap.</w:t>
      </w:r>
    </w:p>
    <w:p w14:paraId="28FFB416" w14:textId="1384C72A" w:rsidR="004853C3" w:rsidRP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fixing a large screw onto the flat connector surface using dental cement.</w:t>
      </w:r>
      <w:r w:rsidRPr="004853C3">
        <w:rPr>
          <w:b/>
          <w:bCs/>
          <w:lang w:val="en-IN" w:eastAsia="en-IN"/>
        </w:rPr>
        <w:t xml:space="preserve"> TXT: </w:t>
      </w:r>
      <w:r w:rsidRPr="004853C3">
        <w:rPr>
          <w:b/>
          <w:bCs/>
          <w:lang w:eastAsia="en-IN"/>
        </w:rPr>
        <w:t>Ensure the screw does not contact the bone or animal</w:t>
      </w:r>
      <w:r w:rsidRPr="00EB3E76">
        <w:rPr>
          <w:lang w:eastAsia="en-IN"/>
        </w:rPr>
        <w:t xml:space="preserve"> </w:t>
      </w:r>
    </w:p>
    <w:p w14:paraId="16320FEF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15FA928D" w14:textId="1E2AF5D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Allow the headcap to dry for at least 2 minutes before removing the mouse from the stereotaxic stage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 Place the mouse on a heat</w:t>
      </w:r>
      <w:r>
        <w:rPr>
          <w:lang w:eastAsia="en-IN"/>
        </w:rPr>
        <w:t>ing</w:t>
      </w:r>
      <w:r w:rsidRPr="00EB3E76">
        <w:rPr>
          <w:lang w:eastAsia="en-IN"/>
        </w:rPr>
        <w:t xml:space="preserve"> pad and observe it for 24 hour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8D4E930" w14:textId="42EAD9E8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examining the headcap and removing the mouse from the stage</w:t>
      </w:r>
      <w:r w:rsidRPr="00EB3E76">
        <w:rPr>
          <w:lang w:val="en-IN" w:eastAsia="en-IN"/>
        </w:rPr>
        <w:t>.</w:t>
      </w:r>
    </w:p>
    <w:p w14:paraId="2B02B898" w14:textId="60A04E25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Wide shot of the mouse placed on a heat</w:t>
      </w:r>
      <w:r>
        <w:rPr>
          <w:lang w:val="en-IN" w:eastAsia="en-IN"/>
        </w:rPr>
        <w:t>ing</w:t>
      </w:r>
      <w:r w:rsidRPr="00EB3E76">
        <w:rPr>
          <w:lang w:val="en-IN" w:eastAsia="en-IN"/>
        </w:rPr>
        <w:t xml:space="preserve"> pad.</w:t>
      </w:r>
    </w:p>
    <w:p w14:paraId="44A4D0ED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270771D" w14:textId="12F40C0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Treat the mouse with carprofen at 5 milligrams per kilogram every 12 hours for 7 day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Wait for 2 weeks to allow bone growth at the acrylic interface before proceeding with electroencephalography </w:t>
      </w:r>
      <w:r>
        <w:rPr>
          <w:lang w:eastAsia="en-IN"/>
        </w:rPr>
        <w:t xml:space="preserve">or EEG </w:t>
      </w:r>
      <w:r w:rsidRPr="00EB3E76">
        <w:rPr>
          <w:lang w:eastAsia="en-IN"/>
        </w:rPr>
        <w:t xml:space="preserve">record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F96497C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administering a carprofen injection to the mouse.</w:t>
      </w:r>
    </w:p>
    <w:p w14:paraId="538DEB7E" w14:textId="418AAFAC" w:rsidR="004853C3" w:rsidRPr="00EB3E76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S</w:t>
      </w:r>
      <w:r w:rsidRPr="00EB3E76">
        <w:rPr>
          <w:lang w:val="en-IN" w:eastAsia="en-IN"/>
        </w:rPr>
        <w:t>hot of the mouse resting in its cage.</w:t>
      </w:r>
    </w:p>
    <w:p w14:paraId="06902BA0" w14:textId="77777777" w:rsidR="004853C3" w:rsidRDefault="004853C3" w:rsidP="004853C3"/>
    <w:p w14:paraId="63E64D59" w14:textId="77777777" w:rsidR="004853C3" w:rsidRDefault="004853C3" w:rsidP="004853C3"/>
    <w:p w14:paraId="15324054" w14:textId="2D281A90" w:rsidR="004853C3" w:rsidRPr="00C8120F" w:rsidRDefault="00C8120F" w:rsidP="00C8120F">
      <w:pPr>
        <w:pStyle w:val="ListParagraph"/>
        <w:numPr>
          <w:ilvl w:val="0"/>
          <w:numId w:val="3"/>
        </w:numPr>
        <w:rPr>
          <w:b/>
          <w:bCs/>
        </w:rPr>
      </w:pPr>
      <w:r w:rsidRPr="00C8120F">
        <w:rPr>
          <w:b/>
          <w:bCs/>
        </w:rPr>
        <w:t xml:space="preserve">Recording EEG </w:t>
      </w:r>
    </w:p>
    <w:p w14:paraId="43DA86B2" w14:textId="335B7F82" w:rsidR="004853C3" w:rsidRDefault="00C8120F" w:rsidP="004853C3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B86C7C1BFD1842C1918209DFE44171E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16E2CA3" w14:textId="77777777" w:rsidR="004853C3" w:rsidRDefault="004853C3" w:rsidP="004853C3"/>
    <w:p w14:paraId="6AB3381D" w14:textId="77777777" w:rsidR="004853C3" w:rsidRDefault="004853C3" w:rsidP="004853C3"/>
    <w:p w14:paraId="787C94A3" w14:textId="4952BEF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Pr="00EB3E76">
        <w:rPr>
          <w:lang w:eastAsia="en-IN"/>
        </w:rPr>
        <w:t xml:space="preserve">ecord the </w:t>
      </w:r>
      <w:r>
        <w:rPr>
          <w:lang w:eastAsia="en-IN"/>
        </w:rPr>
        <w:t>EEG</w:t>
      </w:r>
      <w:r w:rsidRPr="00EB3E76">
        <w:rPr>
          <w:lang w:eastAsia="en-IN"/>
        </w:rPr>
        <w:t xml:space="preserve"> signal of each mouse for 1 hour, including 30 minutes before Pentylenetetrazol treatment and 30 minutes after administering 20 milligrams per kilogram Pentylenetetrazol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5E5F24D4" w14:textId="7759AA1A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monitoring a mouse connected to the setup while electroencephalography recording is in progress</w:t>
      </w:r>
      <w:r>
        <w:rPr>
          <w:lang w:val="en-IN" w:eastAsia="en-IN"/>
        </w:rPr>
        <w:t xml:space="preserve"> besides</w:t>
      </w:r>
      <w:r w:rsidRPr="00EB3E76">
        <w:rPr>
          <w:lang w:val="en-IN" w:eastAsia="en-IN"/>
        </w:rPr>
        <w:t>.</w:t>
      </w:r>
    </w:p>
    <w:p w14:paraId="2E57F243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0314BD59" w14:textId="59A95112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Plug the USB cable into the </w:t>
      </w:r>
      <w:r>
        <w:rPr>
          <w:lang w:eastAsia="en-IN"/>
        </w:rPr>
        <w:t>mouse's connector</w:t>
      </w:r>
      <w:r w:rsidRPr="00EB3E76">
        <w:rPr>
          <w:lang w:eastAsia="en-IN"/>
        </w:rPr>
        <w:t xml:space="preserve">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Attach the USB cable to a differential alternating current amplifier using alligator clips, set the gain to 10,000 and filter between 0.1 and 250 hertz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. Sample the electroencephalography signal at 1,000 hertz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4DB0BB2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inserting the USB cable into the connector on the mouse.</w:t>
      </w:r>
    </w:p>
    <w:p w14:paraId="10079285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onnecting the other end of the USB cable to the amplifier with alligator clips and adjusting the gain and filter settings.</w:t>
      </w:r>
    </w:p>
    <w:p w14:paraId="0D8CC545" w14:textId="32D058DE" w:rsidR="004853C3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screen showing</w:t>
      </w:r>
      <w:r w:rsidR="004853C3" w:rsidRPr="00EB3E76">
        <w:rPr>
          <w:lang w:val="en-IN" w:eastAsia="en-IN"/>
        </w:rPr>
        <w:t xml:space="preserve"> the sampling frequency set to 1,000 hertz on the acquisition software.</w:t>
      </w:r>
    </w:p>
    <w:p w14:paraId="2F9165B9" w14:textId="77777777" w:rsidR="00C8120F" w:rsidRPr="00EB3E76" w:rsidRDefault="00C8120F" w:rsidP="00C8120F">
      <w:pPr>
        <w:pStyle w:val="ShotDescription"/>
        <w:ind w:firstLine="0"/>
        <w:rPr>
          <w:lang w:val="en-IN" w:eastAsia="en-IN"/>
        </w:rPr>
      </w:pPr>
    </w:p>
    <w:p w14:paraId="6C78B072" w14:textId="488AF65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Record the amplifier outputs simultaneously on the computer </w:t>
      </w:r>
      <w:r w:rsidR="00C8120F" w:rsidRPr="00C8120F">
        <w:rPr>
          <w:lang w:eastAsia="en-IN"/>
        </w:rPr>
        <w:t>and</w:t>
      </w:r>
      <w:r w:rsidRPr="00EB3E76">
        <w:rPr>
          <w:lang w:eastAsia="en-IN"/>
        </w:rPr>
        <w:t xml:space="preserve"> </w:t>
      </w:r>
      <w:r w:rsidR="00C8120F">
        <w:rPr>
          <w:lang w:eastAsia="en-IN"/>
        </w:rPr>
        <w:t>d</w:t>
      </w:r>
      <w:r w:rsidRPr="00EB3E76">
        <w:rPr>
          <w:lang w:eastAsia="en-IN"/>
        </w:rPr>
        <w:t xml:space="preserve">isplay the signals in real time on the oscilloscope </w:t>
      </w:r>
      <w:r w:rsidRPr="00EB3E76">
        <w:rPr>
          <w:b/>
          <w:bCs/>
          <w:lang w:eastAsia="en-IN"/>
        </w:rPr>
        <w:t>[</w:t>
      </w:r>
      <w:r w:rsidR="00C8120F">
        <w:rPr>
          <w:b/>
          <w:bCs/>
          <w:lang w:eastAsia="en-IN"/>
        </w:rPr>
        <w:t>1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Connect the amplifier outputs to a data acquisition and signal conditioning USB device attached to the computer </w:t>
      </w:r>
      <w:r w:rsidRPr="00EB3E76">
        <w:rPr>
          <w:b/>
          <w:bCs/>
          <w:lang w:eastAsia="en-IN"/>
        </w:rPr>
        <w:t>[</w:t>
      </w:r>
      <w:r w:rsidR="00C8120F"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6D15F115" w14:textId="4F18ADB1" w:rsidR="004853C3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creen s</w:t>
      </w:r>
      <w:r w:rsidR="004853C3" w:rsidRPr="00EB3E76">
        <w:rPr>
          <w:lang w:val="en-IN" w:eastAsia="en-IN"/>
        </w:rPr>
        <w:t>how</w:t>
      </w:r>
      <w:r>
        <w:rPr>
          <w:lang w:val="en-IN" w:eastAsia="en-IN"/>
        </w:rPr>
        <w:t>ing</w:t>
      </w:r>
      <w:r w:rsidR="004853C3" w:rsidRPr="00EB3E76">
        <w:rPr>
          <w:lang w:val="en-IN" w:eastAsia="en-IN"/>
        </w:rPr>
        <w:t xml:space="preserve"> the </w:t>
      </w:r>
      <w:r>
        <w:rPr>
          <w:lang w:val="en-IN" w:eastAsia="en-IN"/>
        </w:rPr>
        <w:t>EEG</w:t>
      </w:r>
      <w:r w:rsidR="004853C3" w:rsidRPr="00EB3E76">
        <w:rPr>
          <w:lang w:val="en-IN" w:eastAsia="en-IN"/>
        </w:rPr>
        <w:t xml:space="preserve"> ou</w:t>
      </w:r>
      <w:r w:rsidRPr="00EB3E76">
        <w:rPr>
          <w:lang w:val="en-IN" w:eastAsia="en-IN"/>
        </w:rPr>
        <w:t>tput</w:t>
      </w:r>
      <w:r>
        <w:rPr>
          <w:lang w:val="en-IN" w:eastAsia="en-IN"/>
        </w:rPr>
        <w:t xml:space="preserve"> and waveform.</w:t>
      </w:r>
    </w:p>
    <w:p w14:paraId="7DCC25D4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connecting the amplifier outputs to the data acquisition device linked to the computer.</w:t>
      </w:r>
    </w:p>
    <w:p w14:paraId="347CB9FA" w14:textId="77777777" w:rsidR="00C8120F" w:rsidRPr="00EB3E76" w:rsidRDefault="00C8120F" w:rsidP="00C8120F">
      <w:pPr>
        <w:pStyle w:val="ShotDescription"/>
        <w:ind w:firstLine="0"/>
        <w:rPr>
          <w:lang w:val="en-IN" w:eastAsia="en-IN"/>
        </w:rPr>
      </w:pPr>
    </w:p>
    <w:p w14:paraId="1BD439F8" w14:textId="0C2AE645" w:rsidR="004853C3" w:rsidRDefault="00C8120F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ecord the EEG signal using the Python code and filter it</w:t>
      </w:r>
      <w:r w:rsidR="004853C3" w:rsidRPr="00EB3E76">
        <w:rPr>
          <w:lang w:eastAsia="en-IN"/>
        </w:rPr>
        <w:t xml:space="preserve"> between 0.1 hertz and 250 hertz </w:t>
      </w:r>
      <w:r w:rsidR="004853C3"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4853C3" w:rsidRPr="00EB3E76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C8120F">
        <w:rPr>
          <w:lang w:eastAsia="en-IN"/>
        </w:rPr>
        <w:t xml:space="preserve">and visualize the data </w:t>
      </w:r>
      <w:r>
        <w:rPr>
          <w:b/>
          <w:bCs/>
          <w:lang w:eastAsia="en-IN"/>
        </w:rPr>
        <w:t>[2].</w:t>
      </w:r>
    </w:p>
    <w:p w14:paraId="37C08DA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SCREEN: Show the Python script being executed to start the electroencephalography recording.</w:t>
      </w:r>
    </w:p>
    <w:p w14:paraId="2C1B7B25" w14:textId="1CEB565E" w:rsidR="00C8120F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ooking at the generated data</w:t>
      </w:r>
      <w:r w:rsidR="004853C3" w:rsidRPr="00EB3E76">
        <w:rPr>
          <w:lang w:val="en-IN" w:eastAsia="en-IN"/>
        </w:rPr>
        <w:t>.</w:t>
      </w:r>
    </w:p>
    <w:p w14:paraId="7FD4AC85" w14:textId="0A92DB75" w:rsidR="004853C3" w:rsidRPr="00C8120F" w:rsidRDefault="00C8120F" w:rsidP="00C8120F">
      <w:pPr>
        <w:rPr>
          <w:rFonts w:ascii="Calibri" w:hAnsi="Calibri" w:cs="Calibri"/>
          <w:lang w:val="en-IN" w:eastAsia="en-IN"/>
        </w:rPr>
      </w:pPr>
      <w:r>
        <w:rPr>
          <w:lang w:val="en-IN" w:eastAsia="en-IN"/>
        </w:rPr>
        <w:br w:type="page"/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CEBB4C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20B6D">
        <w:rPr>
          <w:rFonts w:eastAsia="Times New Roman" w:cstheme="minorHAnsi"/>
          <w:bCs/>
        </w:rPr>
        <w:t>7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112885" w14:textId="5BFC9034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>Electrodes were implanted in 20 C</w:t>
      </w:r>
      <w:r>
        <w:rPr>
          <w:lang w:eastAsia="en-IN"/>
        </w:rPr>
        <w:t>-</w:t>
      </w:r>
      <w:r w:rsidRPr="00C276B2">
        <w:rPr>
          <w:lang w:eastAsia="en-IN"/>
        </w:rPr>
        <w:t>57</w:t>
      </w:r>
      <w:r>
        <w:rPr>
          <w:lang w:eastAsia="en-IN"/>
        </w:rPr>
        <w:t>-</w:t>
      </w:r>
      <w:r w:rsidRPr="00C276B2">
        <w:rPr>
          <w:lang w:eastAsia="en-IN"/>
        </w:rPr>
        <w:t>BL</w:t>
      </w:r>
      <w:r>
        <w:rPr>
          <w:lang w:eastAsia="en-IN"/>
        </w:rPr>
        <w:t>-</w:t>
      </w:r>
      <w:r w:rsidRPr="00C276B2">
        <w:rPr>
          <w:lang w:eastAsia="en-IN"/>
        </w:rPr>
        <w:t xml:space="preserve">6J-background mice, including 5 wild-type mice, with a post-operative survival rate of 85% maintained up to 6 months after surgery </w:t>
      </w:r>
      <w:r w:rsidRPr="00C276B2">
        <w:rPr>
          <w:b/>
          <w:lang w:eastAsia="en-IN"/>
        </w:rPr>
        <w:t>[1]</w:t>
      </w:r>
      <w:r w:rsidRPr="00C276B2">
        <w:rPr>
          <w:lang w:eastAsia="en-IN"/>
        </w:rPr>
        <w:t>.</w:t>
      </w:r>
    </w:p>
    <w:p w14:paraId="124C4AEA" w14:textId="32F68AA9" w:rsidR="00F25711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B. </w:t>
      </w:r>
      <w:r w:rsidRPr="00F25711">
        <w:rPr>
          <w:i/>
          <w:iCs/>
          <w:color w:val="3333FF"/>
          <w:lang w:val="en-IN" w:eastAsia="en-IN"/>
        </w:rPr>
        <w:t>Video editor: Highlight the survival curve</w:t>
      </w:r>
      <w:r w:rsidRPr="00C276B2">
        <w:rPr>
          <w:lang w:val="en-IN" w:eastAsia="en-IN"/>
        </w:rPr>
        <w:t>.</w:t>
      </w:r>
    </w:p>
    <w:p w14:paraId="1F0B2E80" w14:textId="77777777" w:rsidR="00F25711" w:rsidRPr="00C276B2" w:rsidRDefault="00F25711" w:rsidP="00F25711">
      <w:pPr>
        <w:pStyle w:val="ShotDescription"/>
        <w:ind w:firstLine="0"/>
        <w:rPr>
          <w:lang w:val="en-IN" w:eastAsia="en-IN"/>
        </w:rPr>
      </w:pPr>
    </w:p>
    <w:p w14:paraId="13E2A942" w14:textId="1844DC2A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 xml:space="preserve">EEG recordings captured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-induced electrophysiological changes, as shown by an increased number of interictal discharges in </w:t>
      </w:r>
      <w:r>
        <w:rPr>
          <w:lang w:eastAsia="en-IN"/>
        </w:rPr>
        <w:t>the</w:t>
      </w:r>
      <w:r w:rsidRPr="00C276B2">
        <w:rPr>
          <w:lang w:eastAsia="en-IN"/>
        </w:rPr>
        <w:t xml:space="preserve"> mice following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 </w:t>
      </w:r>
      <w:r w:rsidRPr="00C276B2">
        <w:rPr>
          <w:lang w:eastAsia="en-IN"/>
        </w:rPr>
        <w:t xml:space="preserve">injection </w:t>
      </w:r>
      <w:r w:rsidRPr="00C276B2">
        <w:rPr>
          <w:b/>
          <w:lang w:eastAsia="en-IN"/>
        </w:rPr>
        <w:t>[1]</w:t>
      </w:r>
      <w:r w:rsidRPr="00C276B2">
        <w:rPr>
          <w:lang w:eastAsia="en-IN"/>
        </w:rPr>
        <w:t>.</w:t>
      </w:r>
    </w:p>
    <w:p w14:paraId="79840FEE" w14:textId="0A288B7A" w:rsidR="00F25711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C. </w:t>
      </w:r>
      <w:r w:rsidRPr="00F25711">
        <w:rPr>
          <w:i/>
          <w:iCs/>
          <w:color w:val="3333FF"/>
          <w:lang w:val="en-IN" w:eastAsia="en-IN"/>
        </w:rPr>
        <w:t>Video editor: Highlight the tall bar labeled “</w:t>
      </w:r>
      <w:r w:rsidRPr="00F25711">
        <w:rPr>
          <w:i/>
          <w:iCs/>
          <w:color w:val="3333FF"/>
          <w:lang w:val="en-IN" w:eastAsia="en-IN"/>
        </w:rPr>
        <w:t>PTZ</w:t>
      </w:r>
      <w:r w:rsidRPr="00F25711">
        <w:rPr>
          <w:i/>
          <w:iCs/>
          <w:color w:val="3333FF"/>
          <w:lang w:val="en-IN" w:eastAsia="en-IN"/>
        </w:rPr>
        <w:t>”</w:t>
      </w:r>
      <w:r w:rsidRPr="00C276B2">
        <w:rPr>
          <w:lang w:val="en-IN" w:eastAsia="en-IN"/>
        </w:rPr>
        <w:t>.</w:t>
      </w:r>
    </w:p>
    <w:p w14:paraId="2C95B09C" w14:textId="77777777" w:rsidR="00F25711" w:rsidRPr="00C276B2" w:rsidRDefault="00F25711" w:rsidP="00F25711">
      <w:pPr>
        <w:pStyle w:val="ShotDescription"/>
        <w:ind w:firstLine="0"/>
        <w:rPr>
          <w:lang w:val="en-IN" w:eastAsia="en-IN"/>
        </w:rPr>
      </w:pPr>
    </w:p>
    <w:p w14:paraId="5A641E30" w14:textId="220739C6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 xml:space="preserve">The amplitude of interictal discharges after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 </w:t>
      </w:r>
      <w:r w:rsidRPr="00C276B2">
        <w:rPr>
          <w:lang w:eastAsia="en-IN"/>
        </w:rPr>
        <w:t xml:space="preserve">injection was visibly higher across three different electrodes, as shown in representative EEG traces </w:t>
      </w:r>
      <w:r w:rsidRPr="00C276B2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C276B2">
        <w:rPr>
          <w:b/>
          <w:lang w:eastAsia="en-IN"/>
        </w:rPr>
        <w:t>]</w:t>
      </w:r>
      <w:r w:rsidRPr="00C276B2">
        <w:rPr>
          <w:lang w:eastAsia="en-IN"/>
        </w:rPr>
        <w:t>.</w:t>
      </w:r>
    </w:p>
    <w:p w14:paraId="301EFE54" w14:textId="41401AE9" w:rsidR="00F25711" w:rsidRPr="00C276B2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A. </w:t>
      </w:r>
      <w:r w:rsidRPr="00F25711">
        <w:rPr>
          <w:i/>
          <w:iCs/>
          <w:color w:val="3333FF"/>
          <w:lang w:val="en-IN" w:eastAsia="en-IN"/>
        </w:rPr>
        <w:t>Video editor:</w:t>
      </w:r>
      <w:r w:rsidRPr="00F25711">
        <w:rPr>
          <w:i/>
          <w:iCs/>
          <w:color w:val="3333FF"/>
          <w:lang w:val="en-IN" w:eastAsia="en-IN"/>
        </w:rPr>
        <w:t xml:space="preserve"> Sequentially</w:t>
      </w:r>
      <w:r w:rsidRPr="00F25711">
        <w:rPr>
          <w:i/>
          <w:iCs/>
          <w:color w:val="3333FF"/>
          <w:lang w:val="en-IN" w:eastAsia="en-IN"/>
        </w:rPr>
        <w:t xml:space="preserve"> </w:t>
      </w:r>
      <w:r w:rsidRPr="00F25711">
        <w:rPr>
          <w:i/>
          <w:iCs/>
          <w:color w:val="3333FF"/>
          <w:lang w:val="en-IN" w:eastAsia="en-IN"/>
        </w:rPr>
        <w:t>h</w:t>
      </w:r>
      <w:r w:rsidRPr="00F25711">
        <w:rPr>
          <w:i/>
          <w:iCs/>
          <w:color w:val="3333FF"/>
          <w:lang w:val="en-IN" w:eastAsia="en-IN"/>
        </w:rPr>
        <w:t xml:space="preserve">ighlight </w:t>
      </w:r>
      <w:r w:rsidRPr="00F25711">
        <w:rPr>
          <w:i/>
          <w:iCs/>
          <w:color w:val="3333FF"/>
          <w:lang w:val="en-IN" w:eastAsia="en-IN"/>
        </w:rPr>
        <w:t>the 3 graphs from top to bottom</w:t>
      </w:r>
    </w:p>
    <w:p w14:paraId="300FA51F" w14:textId="77777777" w:rsidR="00F25711" w:rsidRPr="00C276B2" w:rsidRDefault="00F25711" w:rsidP="00F25711"/>
    <w:sectPr w:rsidR="00F25711" w:rsidRPr="00C276B2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9-28T22:40:00Z" w:initials="PG">
    <w:p w14:paraId="29277277" w14:textId="77777777" w:rsidR="004853C3" w:rsidRDefault="004853C3" w:rsidP="004853C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mention the isoflurane concentration</w:t>
      </w:r>
    </w:p>
  </w:comment>
  <w:comment w:id="3" w:author="Poornima  G" w:date="2025-09-28T22:44:00Z" w:initials="PG">
    <w:p w14:paraId="23C448FE" w14:textId="77777777" w:rsidR="004853C3" w:rsidRDefault="004853C3" w:rsidP="004853C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9277277" w15:done="0"/>
  <w15:commentEx w15:paraId="23C448F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52B40A0" w16cex:dateUtc="2025-09-28T17:10:00Z"/>
  <w16cex:commentExtensible w16cex:durableId="26D92B81" w16cex:dateUtc="2025-09-28T17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9277277" w16cid:durableId="152B40A0"/>
  <w16cid:commentId w16cid:paraId="23C448FE" w16cid:durableId="26D92B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09A1E9" w14:textId="77777777" w:rsidR="007C35A3" w:rsidRDefault="007C35A3">
      <w:r>
        <w:separator/>
      </w:r>
    </w:p>
    <w:p w14:paraId="1B954DD9" w14:textId="77777777" w:rsidR="007C35A3" w:rsidRDefault="007C35A3"/>
  </w:endnote>
  <w:endnote w:type="continuationSeparator" w:id="0">
    <w:p w14:paraId="0A43C332" w14:textId="77777777" w:rsidR="007C35A3" w:rsidRDefault="007C35A3">
      <w:r>
        <w:continuationSeparator/>
      </w:r>
    </w:p>
    <w:p w14:paraId="64A4147A" w14:textId="77777777" w:rsidR="007C35A3" w:rsidRDefault="007C35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2168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853C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DFBE5" w14:textId="77777777" w:rsidR="007C35A3" w:rsidRDefault="007C35A3">
      <w:r>
        <w:separator/>
      </w:r>
    </w:p>
    <w:p w14:paraId="43B57528" w14:textId="77777777" w:rsidR="007C35A3" w:rsidRDefault="007C35A3"/>
  </w:footnote>
  <w:footnote w:type="continuationSeparator" w:id="0">
    <w:p w14:paraId="263CC173" w14:textId="77777777" w:rsidR="007C35A3" w:rsidRDefault="007C35A3">
      <w:r>
        <w:continuationSeparator/>
      </w:r>
    </w:p>
    <w:p w14:paraId="03D6110D" w14:textId="77777777" w:rsidR="007C35A3" w:rsidRDefault="007C35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3C3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0B6D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5A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120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732A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711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853C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853C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853C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53C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853C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853C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hanazz@augusta.edu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14081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obsproject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weiss@augusta.edu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B86C7C1BFD1842C1918209DFE4417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64FA4-02BE-47E8-A388-F93616A1BACD}"/>
      </w:docPartPr>
      <w:docPartBody>
        <w:p w:rsidR="00000000" w:rsidRDefault="00B8169E" w:rsidP="00B8169E">
          <w:pPr>
            <w:pStyle w:val="B86C7C1BFD1842C1918209DFE44171E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1D5F5B7B1DB4EDBA18845A374A99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1BD28-E03F-4062-8C71-22CD71DF7DB8}"/>
      </w:docPartPr>
      <w:docPartBody>
        <w:p w:rsidR="00000000" w:rsidRDefault="00B8169E" w:rsidP="00B8169E">
          <w:pPr>
            <w:pStyle w:val="61D5F5B7B1DB4EDBA18845A374A9923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87533FE428A4E93B092738890DC0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1C3D2-C36D-47DE-9557-A410AEC693AD}"/>
      </w:docPartPr>
      <w:docPartBody>
        <w:p w:rsidR="00000000" w:rsidRDefault="00B8169E" w:rsidP="00B8169E">
          <w:pPr>
            <w:pStyle w:val="987533FE428A4E93B092738890DC05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D322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169E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732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86C7C1BFD1842C1918209DFE44171EB">
    <w:name w:val="B86C7C1BFD1842C1918209DFE44171EB"/>
    <w:rsid w:val="00B8169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1D5F5B7B1DB4EDBA18845A374A9923E">
    <w:name w:val="61D5F5B7B1DB4EDBA18845A374A9923E"/>
    <w:rsid w:val="00B8169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87533FE428A4E93B092738890DC05B9">
    <w:name w:val="987533FE428A4E93B092738890DC05B9"/>
    <w:rsid w:val="00B8169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2752</Words>
  <Characters>14532</Characters>
  <Application>Microsoft Office Word</Application>
  <DocSecurity>0</DocSecurity>
  <Lines>346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09-2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